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2aea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46d71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0cdd7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08cba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939a1d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b9ea43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520d0f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c9b086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08:49:07Z</dcterms:created>
  <dcterms:modified xsi:type="dcterms:W3CDTF">2022-05-04T08:49:07Z</dcterms:modified>
</cp:coreProperties>
</file>